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16B9E" w14:textId="77777777" w:rsidR="00D70BB5" w:rsidRPr="00701C48" w:rsidRDefault="002439DD" w:rsidP="00701C48">
      <w:pPr>
        <w:pStyle w:val="FirstParagraph"/>
        <w:spacing w:before="0" w:after="0" w:line="360" w:lineRule="auto"/>
        <w:jc w:val="center"/>
        <w:rPr>
          <w:b/>
          <w:bCs/>
          <w:sz w:val="22"/>
          <w:szCs w:val="22"/>
          <w:lang w:val="pl-PL"/>
        </w:rPr>
      </w:pPr>
      <w:r w:rsidRPr="00701C48">
        <w:rPr>
          <w:b/>
          <w:bCs/>
          <w:sz w:val="22"/>
          <w:szCs w:val="22"/>
          <w:lang w:val="pl-PL"/>
        </w:rPr>
        <w:t>KARTA ZGŁOSZENIA</w:t>
      </w:r>
    </w:p>
    <w:p w14:paraId="5DEA68A2" w14:textId="21136174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 xml:space="preserve">Weekend Survivalowy dla </w:t>
      </w:r>
      <w:r w:rsidR="00701C48" w:rsidRPr="00701C48">
        <w:rPr>
          <w:sz w:val="22"/>
          <w:szCs w:val="22"/>
          <w:lang w:val="pl-PL"/>
        </w:rPr>
        <w:t xml:space="preserve">ojca/dziadka </w:t>
      </w:r>
      <w:r w:rsidRPr="00701C48">
        <w:rPr>
          <w:sz w:val="22"/>
          <w:szCs w:val="22"/>
          <w:lang w:val="pl-PL"/>
        </w:rPr>
        <w:t>27–28 czerwca 2026 r.</w:t>
      </w:r>
    </w:p>
    <w:p w14:paraId="04BCFFB3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Organizator: Miejska i Powiatowa Biblioteka Publiczna im. Marii Konopnickiej w Lubaniu</w:t>
      </w:r>
    </w:p>
    <w:p w14:paraId="61AA1845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DANE OPIEKUNA</w:t>
      </w:r>
    </w:p>
    <w:p w14:paraId="5571E947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Imię i nazwisko: …………………………………………………………………………</w:t>
      </w:r>
    </w:p>
    <w:p w14:paraId="0E0F3D4F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Telefon kontaktowy: ……………………………………………………………………</w:t>
      </w:r>
    </w:p>
    <w:p w14:paraId="79AFC47B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Adres e-mail: …………………………………………………………………………….</w:t>
      </w:r>
    </w:p>
    <w:p w14:paraId="67119925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DANE UCZESTNIKÓW</w:t>
      </w:r>
    </w:p>
    <w:p w14:paraId="292D0107" w14:textId="77777777" w:rsidR="00D70BB5" w:rsidRPr="00701C48" w:rsidRDefault="002439DD" w:rsidP="00701C48">
      <w:pPr>
        <w:pStyle w:val="Compact"/>
        <w:numPr>
          <w:ilvl w:val="0"/>
          <w:numId w:val="2"/>
        </w:numPr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Dziecko</w:t>
      </w:r>
    </w:p>
    <w:p w14:paraId="3E8D2230" w14:textId="77777777" w:rsidR="00D70BB5" w:rsidRPr="00701C48" w:rsidRDefault="002439DD" w:rsidP="00701C48">
      <w:pPr>
        <w:pStyle w:val="FirstParagraph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Imię i nazwisko: …………………………………………………………………………</w:t>
      </w:r>
    </w:p>
    <w:p w14:paraId="47657191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Data urodzenia: ………………………………………………………………………….</w:t>
      </w:r>
    </w:p>
    <w:p w14:paraId="19C29142" w14:textId="77777777" w:rsidR="00D70BB5" w:rsidRPr="00701C48" w:rsidRDefault="002439DD" w:rsidP="00701C48">
      <w:pPr>
        <w:pStyle w:val="Compact"/>
        <w:numPr>
          <w:ilvl w:val="0"/>
          <w:numId w:val="3"/>
        </w:numPr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Dziecko</w:t>
      </w:r>
    </w:p>
    <w:p w14:paraId="584B52B0" w14:textId="77777777" w:rsidR="00D70BB5" w:rsidRPr="00701C48" w:rsidRDefault="002439DD" w:rsidP="00701C48">
      <w:pPr>
        <w:pStyle w:val="FirstParagraph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Imię i nazwisko: …………………………………………………………………………</w:t>
      </w:r>
    </w:p>
    <w:p w14:paraId="5CB00F3D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Data urodzenia: ………………………………………………………………………….</w:t>
      </w:r>
    </w:p>
    <w:p w14:paraId="6945872D" w14:textId="77777777" w:rsidR="00D70BB5" w:rsidRPr="00701C48" w:rsidRDefault="002439DD" w:rsidP="00701C48">
      <w:pPr>
        <w:pStyle w:val="Tekstpodstawowy"/>
        <w:spacing w:before="0" w:after="0" w:line="360" w:lineRule="auto"/>
        <w:jc w:val="center"/>
        <w:rPr>
          <w:b/>
          <w:bCs/>
          <w:sz w:val="22"/>
          <w:szCs w:val="22"/>
        </w:rPr>
      </w:pPr>
      <w:r w:rsidRPr="00701C48">
        <w:rPr>
          <w:b/>
          <w:bCs/>
          <w:sz w:val="22"/>
          <w:szCs w:val="22"/>
        </w:rPr>
        <w:t>INFORMACJE ISTOTNE DLA BEZPIECZEŃSTWA UCZESTNIKÓW</w:t>
      </w:r>
    </w:p>
    <w:p w14:paraId="2B5FB865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Prosimy o podanie informacji o alergiach, przyjmowanych lekach, ograniczeniach zdrowotnych lub innych okolicznościach mogących mieć znaczenie podczas udziału w wydarzeniu:</w:t>
      </w:r>
    </w:p>
    <w:p w14:paraId="1231B583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………………………………………………………………………………………………</w:t>
      </w:r>
    </w:p>
    <w:p w14:paraId="180D2C9F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………………………………………………………………………………………………</w:t>
      </w:r>
    </w:p>
    <w:p w14:paraId="4C7594EC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………………………………………………………………………………………………</w:t>
      </w:r>
    </w:p>
    <w:p w14:paraId="55DEEE4F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OŚWIADCZENIA</w:t>
      </w:r>
    </w:p>
    <w:p w14:paraId="64693EF7" w14:textId="77777777" w:rsidR="00D70BB5" w:rsidRPr="00701C48" w:rsidRDefault="002439DD" w:rsidP="00701C48">
      <w:pPr>
        <w:pStyle w:val="Compact"/>
        <w:numPr>
          <w:ilvl w:val="0"/>
          <w:numId w:val="4"/>
        </w:numPr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Oświadczam, że zapoznałem/-</w:t>
      </w:r>
      <w:proofErr w:type="spellStart"/>
      <w:r w:rsidRPr="00701C48">
        <w:rPr>
          <w:sz w:val="22"/>
          <w:szCs w:val="22"/>
          <w:lang w:val="pl-PL"/>
        </w:rPr>
        <w:t>am</w:t>
      </w:r>
      <w:proofErr w:type="spellEnd"/>
      <w:r w:rsidRPr="00701C48">
        <w:rPr>
          <w:sz w:val="22"/>
          <w:szCs w:val="22"/>
          <w:lang w:val="pl-PL"/>
        </w:rPr>
        <w:t xml:space="preserve"> się z Regulaminem Weekendu Survivalowego dla Rodziców i Dzieci i akceptuję jego postanowienia.</w:t>
      </w:r>
    </w:p>
    <w:p w14:paraId="34A163A5" w14:textId="77777777" w:rsidR="00D70BB5" w:rsidRPr="00701C48" w:rsidRDefault="002439DD" w:rsidP="00701C48">
      <w:pPr>
        <w:pStyle w:val="FirstParagraph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□ TAK</w:t>
      </w:r>
    </w:p>
    <w:p w14:paraId="2E788995" w14:textId="77777777" w:rsidR="00D70BB5" w:rsidRPr="00701C48" w:rsidRDefault="002439DD" w:rsidP="00701C48">
      <w:pPr>
        <w:pStyle w:val="Compact"/>
        <w:numPr>
          <w:ilvl w:val="0"/>
          <w:numId w:val="5"/>
        </w:numPr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Oświadczam, że stan zdrowia mój oraz zgłoszonych przeze mnie dzieci pozwala na udział w zajęciach terenowych i aktywnościach przewidzianych w programie wydarzenia.</w:t>
      </w:r>
    </w:p>
    <w:p w14:paraId="6142EE65" w14:textId="77777777" w:rsidR="00D70BB5" w:rsidRPr="00701C48" w:rsidRDefault="002439DD" w:rsidP="00701C48">
      <w:pPr>
        <w:pStyle w:val="FirstParagraph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□ TAK</w:t>
      </w:r>
    </w:p>
    <w:p w14:paraId="5FC08DA7" w14:textId="77777777" w:rsidR="00D70BB5" w:rsidRPr="00701C48" w:rsidRDefault="002439DD" w:rsidP="00701C48">
      <w:pPr>
        <w:pStyle w:val="Compact"/>
        <w:numPr>
          <w:ilvl w:val="0"/>
          <w:numId w:val="6"/>
        </w:numPr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Zobowiązuję się do sprawowania stałej opieki nad zgłoszonymi dziećmi przez cały czas trwania wydarzenia.</w:t>
      </w:r>
    </w:p>
    <w:p w14:paraId="79072E42" w14:textId="77777777" w:rsidR="00D70BB5" w:rsidRPr="00701C48" w:rsidRDefault="002439DD" w:rsidP="00701C48">
      <w:pPr>
        <w:pStyle w:val="FirstParagraph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□ TAK</w:t>
      </w:r>
    </w:p>
    <w:p w14:paraId="23869E14" w14:textId="77777777" w:rsidR="00D70BB5" w:rsidRPr="00701C48" w:rsidRDefault="002439DD" w:rsidP="00701C48">
      <w:pPr>
        <w:pStyle w:val="Compact"/>
        <w:numPr>
          <w:ilvl w:val="0"/>
          <w:numId w:val="7"/>
        </w:numPr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Wyrażam zgodę na udzielenie pierwszej pomocy przedmedycznej mnie oraz zgłoszonym przeze mnie dzieciom w przypadku zagrożenia zdrowia lub życia.</w:t>
      </w:r>
    </w:p>
    <w:p w14:paraId="7E6B21BB" w14:textId="77777777" w:rsidR="00D70BB5" w:rsidRPr="00701C48" w:rsidRDefault="002439DD" w:rsidP="00701C48">
      <w:pPr>
        <w:pStyle w:val="FirstParagraph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lastRenderedPageBreak/>
        <w:t>□ TAK</w:t>
      </w:r>
    </w:p>
    <w:p w14:paraId="6EF9F32C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ZGODA NA WYKORZYSTANIE WIZERUNKU</w:t>
      </w:r>
    </w:p>
    <w:p w14:paraId="05F2E316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□ Wyrażam zgodę</w:t>
      </w:r>
    </w:p>
    <w:p w14:paraId="51FE7F75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□ Nie wyrażam zgody</w:t>
      </w:r>
    </w:p>
    <w:p w14:paraId="2B6C9BC0" w14:textId="77777777" w:rsidR="00D70BB5" w:rsidRPr="00701C48" w:rsidRDefault="002439DD" w:rsidP="00701C48">
      <w:pPr>
        <w:pStyle w:val="Tekstpodstawowy"/>
        <w:spacing w:before="0" w:after="0" w:line="360" w:lineRule="auto"/>
        <w:jc w:val="both"/>
        <w:rPr>
          <w:sz w:val="22"/>
          <w:szCs w:val="22"/>
          <w:lang w:val="pl-PL"/>
        </w:rPr>
      </w:pPr>
      <w:r w:rsidRPr="00701C48">
        <w:rPr>
          <w:sz w:val="22"/>
          <w:szCs w:val="22"/>
          <w:lang w:val="pl-PL"/>
        </w:rPr>
        <w:t>na nieodpłatne utrwalanie, publikowanie i rozpowszechnianie mojego wizerunku oraz wizerunku zgłoszonych dzieci, utrwalonego podczas Weekendu Survivalowego dla Rodziców i Dzieci, w materiałach informacyjnych, promocyjnych i dokumentacyjnych Biblioteki, w tym na stronie internetowej, profilach społecznościowych oraz w materiałach drukowanych.</w:t>
      </w:r>
    </w:p>
    <w:p w14:paraId="009FCBFA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Data: …………………………………………….</w:t>
      </w:r>
    </w:p>
    <w:p w14:paraId="0D60E447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Podpis opiekuna:</w:t>
      </w:r>
    </w:p>
    <w:p w14:paraId="592242F2" w14:textId="77777777" w:rsidR="00D70BB5" w:rsidRPr="00701C48" w:rsidRDefault="002439DD" w:rsidP="00701C48">
      <w:pPr>
        <w:pStyle w:val="Tekstpodstawowy"/>
        <w:spacing w:before="0" w:after="0" w:line="360" w:lineRule="auto"/>
        <w:rPr>
          <w:sz w:val="22"/>
          <w:szCs w:val="22"/>
        </w:rPr>
      </w:pPr>
      <w:r w:rsidRPr="00701C48">
        <w:rPr>
          <w:sz w:val="22"/>
          <w:szCs w:val="22"/>
        </w:rPr>
        <w:t>…………………………………………………………</w:t>
      </w:r>
    </w:p>
    <w:sectPr w:rsidR="00D70BB5" w:rsidRPr="00701C4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52F6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21E9D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FB301AD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58E49D5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B98827E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778454038">
    <w:abstractNumId w:val="0"/>
  </w:num>
  <w:num w:numId="2" w16cid:durableId="966045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0829190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900285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403870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58984971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7420192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0BB5"/>
    <w:rsid w:val="002439DD"/>
    <w:rsid w:val="00701C48"/>
    <w:rsid w:val="009F618C"/>
    <w:rsid w:val="00D70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6B1FD0"/>
  <w15:docId w15:val="{39C13F0D-A706-48AE-8805-5BE5F6F10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3</Words>
  <Characters>1644</Characters>
  <Application>Microsoft Office Word</Application>
  <DocSecurity>0</DocSecurity>
  <Lines>13</Lines>
  <Paragraphs>3</Paragraphs>
  <ScaleCrop>false</ScaleCrop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zabela Uśpieńska-Domagała</dc:creator>
  <cp:keywords/>
  <cp:lastModifiedBy>Izabela Uśpieńska-Domagała</cp:lastModifiedBy>
  <cp:revision>2</cp:revision>
  <dcterms:created xsi:type="dcterms:W3CDTF">2026-06-12T13:03:00Z</dcterms:created>
  <dcterms:modified xsi:type="dcterms:W3CDTF">2026-06-12T13:03:00Z</dcterms:modified>
</cp:coreProperties>
</file>